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07C89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246AB480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3259B7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3259B7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3259B7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3259B7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0FA26" w14:textId="77777777" w:rsidR="003259B7" w:rsidRDefault="003259B7" w:rsidP="00590471">
      <w:r>
        <w:separator/>
      </w:r>
    </w:p>
  </w:endnote>
  <w:endnote w:type="continuationSeparator" w:id="0">
    <w:p w14:paraId="574060F9" w14:textId="77777777" w:rsidR="003259B7" w:rsidRDefault="003259B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7B032" w14:textId="77777777" w:rsidR="003259B7" w:rsidRDefault="003259B7" w:rsidP="00590471">
      <w:r>
        <w:separator/>
      </w:r>
    </w:p>
  </w:footnote>
  <w:footnote w:type="continuationSeparator" w:id="0">
    <w:p w14:paraId="007CBF98" w14:textId="77777777" w:rsidR="003259B7" w:rsidRDefault="003259B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gFAMyufyU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6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